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48CC" w:rsidRDefault="00060FB3" w:rsidP="000B6D03">
      <w:pPr>
        <w:jc w:val="both"/>
      </w:pPr>
      <w:r w:rsidRPr="00060FB3">
        <w:t xml:space="preserve">It is my great pleasure to know that Abdus Salam Azad is applying for your reputed graduate program. </w:t>
      </w:r>
      <w:r w:rsidR="00673349">
        <w:t>Azad completed his M.Sc</w:t>
      </w:r>
      <w:r w:rsidR="00673349" w:rsidRPr="00DF7515">
        <w:t xml:space="preserve"> </w:t>
      </w:r>
      <w:r w:rsidR="00673349">
        <w:t xml:space="preserve">with </w:t>
      </w:r>
      <w:r w:rsidR="00673349" w:rsidRPr="00DF7515">
        <w:t>a</w:t>
      </w:r>
      <w:r w:rsidR="00673349">
        <w:t xml:space="preserve"> perfect</w:t>
      </w:r>
      <w:r w:rsidR="00673349" w:rsidRPr="00DF7515">
        <w:t xml:space="preserve"> CGPA of 4.00</w:t>
      </w:r>
      <w:r w:rsidR="00673349">
        <w:t xml:space="preserve"> </w:t>
      </w:r>
      <w:r w:rsidR="00673349" w:rsidRPr="00060FB3">
        <w:t>in Computer Science and Engineering from Bangladesh University of Engineering and Technology (BUET)</w:t>
      </w:r>
      <w:r w:rsidR="00673349" w:rsidRPr="00DF7515">
        <w:t>.</w:t>
      </w:r>
      <w:r w:rsidR="00673349">
        <w:t xml:space="preserve"> Previously, he </w:t>
      </w:r>
      <w:r w:rsidRPr="00060FB3">
        <w:t>completed his B.Sc.</w:t>
      </w:r>
      <w:r>
        <w:t xml:space="preserve"> </w:t>
      </w:r>
      <w:r w:rsidR="00673349">
        <w:t xml:space="preserve">from our department too </w:t>
      </w:r>
      <w:r w:rsidRPr="00060FB3">
        <w:t>with a CGPA of 3.95 in a scale of 4.00. He secured</w:t>
      </w:r>
      <w:r>
        <w:t xml:space="preserve"> the</w:t>
      </w:r>
      <w:r w:rsidRPr="00060FB3">
        <w:t xml:space="preserve"> 3rd position in his class, which is astounding considering the fact that only the most meritorious students get the opportun</w:t>
      </w:r>
      <w:r>
        <w:t xml:space="preserve">ity to get admitted into BUET. </w:t>
      </w:r>
      <w:r w:rsidR="00B03407">
        <w:t>Some stats will clear this. A</w:t>
      </w:r>
      <w:r w:rsidRPr="00060FB3">
        <w:t>mong the 2,17,521 students appearing in HSC exam from Science group</w:t>
      </w:r>
      <w:r w:rsidR="00B03407">
        <w:t xml:space="preserve"> this year</w:t>
      </w:r>
      <w:r w:rsidRPr="00060FB3">
        <w:t xml:space="preserve"> </w:t>
      </w:r>
      <w:r w:rsidR="00B03407">
        <w:t xml:space="preserve">only 1050 students got the opportunity to get admitted into BUET, </w:t>
      </w:r>
      <w:r w:rsidRPr="00060FB3">
        <w:t>which is only 0.5% of the total HSC examinee</w:t>
      </w:r>
      <w:r w:rsidR="00B03407">
        <w:t>.</w:t>
      </w:r>
      <w:r w:rsidRPr="00060FB3">
        <w:t xml:space="preserve"> </w:t>
      </w:r>
      <w:r w:rsidR="00B03407">
        <w:t>A</w:t>
      </w:r>
      <w:r>
        <w:t>lso</w:t>
      </w:r>
      <w:r w:rsidR="00B03407">
        <w:t xml:space="preserve"> only</w:t>
      </w:r>
      <w:r w:rsidRPr="00060FB3">
        <w:t xml:space="preserve"> </w:t>
      </w:r>
      <w:r w:rsidR="00B03407">
        <w:t xml:space="preserve">the </w:t>
      </w:r>
      <w:r w:rsidRPr="00060FB3">
        <w:t xml:space="preserve">top </w:t>
      </w:r>
      <w:r w:rsidR="00B03407">
        <w:t>among them</w:t>
      </w:r>
      <w:r w:rsidRPr="00060FB3">
        <w:t xml:space="preserve"> get the opportunity to study in our department. </w:t>
      </w:r>
    </w:p>
    <w:p w:rsidR="00714742" w:rsidRDefault="00C87D87" w:rsidP="001B7460">
      <w:pPr>
        <w:jc w:val="both"/>
      </w:pPr>
      <w:r w:rsidRPr="00DF7515">
        <w:t xml:space="preserve">Azad first came </w:t>
      </w:r>
      <w:r w:rsidRPr="00DF7515">
        <w:rPr>
          <w:noProof/>
        </w:rPr>
        <w:t>to</w:t>
      </w:r>
      <w:r w:rsidRPr="00DF7515">
        <w:t xml:space="preserve"> my notice </w:t>
      </w:r>
      <w:r w:rsidR="00C2396F" w:rsidRPr="00DF7515">
        <w:t>when he was a</w:t>
      </w:r>
      <w:r w:rsidR="00427CFD" w:rsidRPr="00DF7515">
        <w:t>n undergradu</w:t>
      </w:r>
      <w:r w:rsidR="007A3245" w:rsidRPr="00DF7515">
        <w:t>a</w:t>
      </w:r>
      <w:r w:rsidR="00427CFD" w:rsidRPr="00DF7515">
        <w:t>te</w:t>
      </w:r>
      <w:r w:rsidR="00C2396F" w:rsidRPr="00DF7515">
        <w:t xml:space="preserve"> student of</w:t>
      </w:r>
      <w:r w:rsidR="004F59F5" w:rsidRPr="00DF7515">
        <w:t xml:space="preserve"> </w:t>
      </w:r>
      <w:r w:rsidR="00D2101E" w:rsidRPr="00DF7515">
        <w:t>course CSE 303 (Database</w:t>
      </w:r>
      <w:r w:rsidR="004F59F5" w:rsidRPr="00DF7515">
        <w:t>).</w:t>
      </w:r>
      <w:r w:rsidRPr="00DF7515">
        <w:t xml:space="preserve"> </w:t>
      </w:r>
      <w:r w:rsidR="00492095" w:rsidRPr="00BD47B7">
        <w:rPr>
          <w:color w:val="FF0000"/>
        </w:rPr>
        <w:t>He used to be quite active</w:t>
      </w:r>
      <w:r w:rsidR="00673349" w:rsidRPr="00BD47B7">
        <w:rPr>
          <w:color w:val="FF0000"/>
        </w:rPr>
        <w:t xml:space="preserve"> in the class</w:t>
      </w:r>
      <w:r w:rsidR="00B948CC" w:rsidRPr="00BD47B7">
        <w:rPr>
          <w:color w:val="FF0000"/>
        </w:rPr>
        <w:t xml:space="preserve"> and I was</w:t>
      </w:r>
      <w:r w:rsidR="00D8364C" w:rsidRPr="00BD47B7">
        <w:rPr>
          <w:color w:val="FF0000"/>
        </w:rPr>
        <w:t xml:space="preserve"> </w:t>
      </w:r>
      <w:r w:rsidR="00B948CC" w:rsidRPr="00BD47B7">
        <w:rPr>
          <w:color w:val="FF0000"/>
        </w:rPr>
        <w:t xml:space="preserve">impressed by his </w:t>
      </w:r>
      <w:r w:rsidR="00B7485C" w:rsidRPr="00BD47B7">
        <w:rPr>
          <w:color w:val="FF0000"/>
        </w:rPr>
        <w:t>intellectual</w:t>
      </w:r>
      <w:r w:rsidR="00B948CC" w:rsidRPr="00BD47B7">
        <w:rPr>
          <w:color w:val="FF0000"/>
        </w:rPr>
        <w:t xml:space="preserve">. </w:t>
      </w:r>
      <w:r w:rsidR="00332B5F" w:rsidRPr="00BD47B7">
        <w:rPr>
          <w:color w:val="FF0000"/>
        </w:rPr>
        <w:t xml:space="preserve"> </w:t>
      </w:r>
      <w:r w:rsidR="00332B5F" w:rsidRPr="00DF7515">
        <w:t xml:space="preserve">He obtained the highest grade A+ in that course. </w:t>
      </w:r>
      <w:r w:rsidR="00CB404C">
        <w:t>H</w:t>
      </w:r>
      <w:r w:rsidR="00EA39BF" w:rsidRPr="00DF7515">
        <w:t>e</w:t>
      </w:r>
      <w:r w:rsidR="00B948CC" w:rsidRPr="00DF7515">
        <w:t xml:space="preserve"> </w:t>
      </w:r>
      <w:r w:rsidR="00CB404C">
        <w:t xml:space="preserve">also </w:t>
      </w:r>
      <w:r w:rsidR="0019207B" w:rsidRPr="00DF7515">
        <w:t xml:space="preserve">took </w:t>
      </w:r>
      <w:r w:rsidR="000E17C9">
        <w:t xml:space="preserve">my </w:t>
      </w:r>
      <w:r w:rsidR="00EA39BF" w:rsidRPr="00DF7515">
        <w:t>CSE 6602 (</w:t>
      </w:r>
      <w:r w:rsidR="00B948CC" w:rsidRPr="00DF7515">
        <w:t>H</w:t>
      </w:r>
      <w:r w:rsidR="00EA39BF" w:rsidRPr="00DF7515">
        <w:t>igh Dimensional Data Management)</w:t>
      </w:r>
      <w:r w:rsidR="0019207B" w:rsidRPr="00DF7515">
        <w:t xml:space="preserve"> </w:t>
      </w:r>
      <w:r w:rsidR="00CB404C">
        <w:t>during</w:t>
      </w:r>
      <w:r w:rsidR="00CB404C" w:rsidRPr="00DF7515">
        <w:t xml:space="preserve"> </w:t>
      </w:r>
      <w:r w:rsidR="00CB404C">
        <w:t>his</w:t>
      </w:r>
      <w:r w:rsidR="00CB404C" w:rsidRPr="00DF7515">
        <w:t xml:space="preserve"> postgraduate study</w:t>
      </w:r>
      <w:r w:rsidR="009B75F1">
        <w:t xml:space="preserve">. </w:t>
      </w:r>
      <w:r w:rsidR="000E17C9">
        <w:t xml:space="preserve">In this course I have the students </w:t>
      </w:r>
      <w:r w:rsidR="00CB404C">
        <w:t xml:space="preserve">critically analyze </w:t>
      </w:r>
      <w:r w:rsidR="009F70A4">
        <w:t xml:space="preserve">the state-of-the-art </w:t>
      </w:r>
      <w:r w:rsidR="00CB404C">
        <w:t>paper</w:t>
      </w:r>
      <w:r w:rsidR="009F70A4">
        <w:t>s</w:t>
      </w:r>
      <w:r w:rsidR="00CB404C">
        <w:t xml:space="preserve"> from an active research problem. </w:t>
      </w:r>
      <w:r w:rsidR="00CB404C" w:rsidRPr="00CB404C">
        <w:t xml:space="preserve">Azad </w:t>
      </w:r>
      <w:r w:rsidR="009F70A4">
        <w:t>picked</w:t>
      </w:r>
      <w:r w:rsidR="00CB404C" w:rsidRPr="00CB404C">
        <w:t xml:space="preserve"> a very </w:t>
      </w:r>
      <w:r w:rsidR="00CB404C">
        <w:t>interesting</w:t>
      </w:r>
      <w:r w:rsidR="00CB404C" w:rsidRPr="00CB404C">
        <w:t xml:space="preserve"> </w:t>
      </w:r>
      <w:r w:rsidR="00CB404C">
        <w:t>topic</w:t>
      </w:r>
      <w:r w:rsidR="00CB404C" w:rsidRPr="00CB404C">
        <w:t xml:space="preserve"> </w:t>
      </w:r>
      <w:r w:rsidR="009F70A4">
        <w:t>on</w:t>
      </w:r>
      <w:r w:rsidR="00CB404C" w:rsidRPr="00CB404C">
        <w:t xml:space="preserve"> searching images with natural language sentences.</w:t>
      </w:r>
      <w:r w:rsidR="00AC551A">
        <w:t xml:space="preserve"> Along with the analysis</w:t>
      </w:r>
      <w:r w:rsidR="000E17C9">
        <w:t xml:space="preserve"> </w:t>
      </w:r>
      <w:r w:rsidR="00AC551A">
        <w:t>h</w:t>
      </w:r>
      <w:r w:rsidR="009F70A4">
        <w:t>e also came up with an</w:t>
      </w:r>
      <w:r w:rsidR="000E17C9">
        <w:t xml:space="preserve"> intriguing</w:t>
      </w:r>
      <w:r w:rsidR="009F70A4">
        <w:t xml:space="preserve"> idea </w:t>
      </w:r>
      <w:r w:rsidR="001B7460">
        <w:t>for</w:t>
      </w:r>
      <w:r w:rsidR="009F70A4">
        <w:t xml:space="preserve"> </w:t>
      </w:r>
      <w:r w:rsidR="000E17C9">
        <w:t>computing</w:t>
      </w:r>
      <w:r w:rsidR="009F70A4">
        <w:t xml:space="preserve"> the relevance </w:t>
      </w:r>
      <w:r w:rsidR="00893016">
        <w:t>between</w:t>
      </w:r>
      <w:r w:rsidR="009F70A4">
        <w:t xml:space="preserve"> </w:t>
      </w:r>
      <w:r w:rsidR="00AC551A">
        <w:t xml:space="preserve">a </w:t>
      </w:r>
      <w:r w:rsidR="009F70A4">
        <w:t>sentence and an image</w:t>
      </w:r>
      <w:r w:rsidR="000E17C9">
        <w:t>.</w:t>
      </w:r>
      <w:r w:rsidR="009F70A4">
        <w:t xml:space="preserve"> </w:t>
      </w:r>
      <w:r w:rsidR="000E17C9">
        <w:t>He suggested</w:t>
      </w:r>
      <w:r w:rsidR="009F70A4">
        <w:t xml:space="preserve"> </w:t>
      </w:r>
      <w:r w:rsidR="000E17C9">
        <w:t>utilizing the parse tree of the given sentence to construct</w:t>
      </w:r>
      <w:r w:rsidR="009F70A4">
        <w:t xml:space="preserve"> the image embedding vectors hierarchically</w:t>
      </w:r>
      <w:r w:rsidR="00AC551A">
        <w:t xml:space="preserve"> in a way that only “looked at” the relevant parts of the images</w:t>
      </w:r>
      <w:r w:rsidR="009F70A4">
        <w:t>.</w:t>
      </w:r>
      <w:r w:rsidR="000E17C9">
        <w:t xml:space="preserve"> </w:t>
      </w:r>
      <w:r w:rsidR="000E17C9" w:rsidRPr="000E17C9">
        <w:t>From this anecdote I had become aware</w:t>
      </w:r>
      <w:r w:rsidR="001B7460">
        <w:t xml:space="preserve"> of his research capabilities and </w:t>
      </w:r>
      <w:r w:rsidR="00BD47B7">
        <w:t xml:space="preserve">invited him </w:t>
      </w:r>
      <w:r w:rsidR="00AC551A">
        <w:t xml:space="preserve">to </w:t>
      </w:r>
      <w:r w:rsidR="00134BF9">
        <w:t>work</w:t>
      </w:r>
      <w:r w:rsidR="00AC551A">
        <w:t xml:space="preserve"> in</w:t>
      </w:r>
      <w:r w:rsidR="001B7460">
        <w:t xml:space="preserve"> my research group. </w:t>
      </w:r>
    </w:p>
    <w:p w:rsidR="000E32C2" w:rsidRDefault="001B7460" w:rsidP="000B6D03">
      <w:pPr>
        <w:jc w:val="both"/>
      </w:pPr>
      <w:r>
        <w:t xml:space="preserve">Currently </w:t>
      </w:r>
      <w:r w:rsidR="00134BF9" w:rsidRPr="00714742">
        <w:t xml:space="preserve">we are focusing on the </w:t>
      </w:r>
      <w:r w:rsidR="00C07B78">
        <w:t>following research question “Given a research idea as a query, how to find the</w:t>
      </w:r>
      <w:r w:rsidR="00134BF9" w:rsidRPr="00714742">
        <w:t xml:space="preserve"> most rel</w:t>
      </w:r>
      <w:r w:rsidR="00C07B78">
        <w:t>evant</w:t>
      </w:r>
      <w:r w:rsidR="00134BF9" w:rsidRPr="00714742">
        <w:t xml:space="preserve"> works from the litera</w:t>
      </w:r>
      <w:r w:rsidR="00C07B78">
        <w:t>ture which it might cite?” A</w:t>
      </w:r>
      <w:r w:rsidR="00C07B78" w:rsidRPr="00714742">
        <w:t xml:space="preserve"> paper cite</w:t>
      </w:r>
      <w:r w:rsidR="00C07B78">
        <w:t>s</w:t>
      </w:r>
      <w:r w:rsidR="00C07B78" w:rsidRPr="00714742">
        <w:t xml:space="preserve"> another paper due to a number of </w:t>
      </w:r>
      <w:r w:rsidR="00C07B78">
        <w:t xml:space="preserve">different </w:t>
      </w:r>
      <w:r w:rsidR="00C07B78" w:rsidRPr="00714742">
        <w:t>reasons including similarity in the methodology applied in both papers, similarity in problem definition, similarity in datasets used for evaluation etc.</w:t>
      </w:r>
      <w:r w:rsidR="00C07B78">
        <w:t xml:space="preserve"> Th</w:t>
      </w:r>
      <w:r w:rsidR="008E0735">
        <w:t xml:space="preserve">is </w:t>
      </w:r>
      <w:r w:rsidR="00C07B78">
        <w:t xml:space="preserve">is a </w:t>
      </w:r>
      <w:r w:rsidR="00C07B78" w:rsidRPr="00714742">
        <w:t>multi-objective Learning to Rank</w:t>
      </w:r>
      <w:r w:rsidR="00C07B78">
        <w:t xml:space="preserve"> problem as the relevance between the query i.e., the research idea and the documents i.e., the papers is multidimensional.  </w:t>
      </w:r>
      <w:r w:rsidR="00C07B78" w:rsidRPr="00714742">
        <w:t xml:space="preserve">The primary challenge of the work is to figure out how to optimally combine </w:t>
      </w:r>
      <w:r w:rsidR="00C07B78">
        <w:t xml:space="preserve">the similarities </w:t>
      </w:r>
      <w:r w:rsidR="00C07B78" w:rsidRPr="00714742">
        <w:t>from different</w:t>
      </w:r>
      <w:r w:rsidR="00C07B78">
        <w:t>, assumingly</w:t>
      </w:r>
      <w:r w:rsidR="00C07B78" w:rsidRPr="00714742">
        <w:t xml:space="preserve"> orthogonal</w:t>
      </w:r>
      <w:r w:rsidR="00C07B78">
        <w:t>,</w:t>
      </w:r>
      <w:r w:rsidR="00C07B78" w:rsidRPr="00714742">
        <w:t xml:space="preserve"> dimensions</w:t>
      </w:r>
      <w:r w:rsidR="00C07B78">
        <w:t xml:space="preserve"> to generate </w:t>
      </w:r>
      <w:r w:rsidR="00C07B78" w:rsidRPr="00714742">
        <w:t>the final desired ranking of documents</w:t>
      </w:r>
      <w:r w:rsidR="00C07B78">
        <w:t xml:space="preserve">. </w:t>
      </w:r>
    </w:p>
    <w:p w:rsidR="004258CE" w:rsidRDefault="00FD68BD" w:rsidP="000B6D03">
      <w:pPr>
        <w:jc w:val="both"/>
      </w:pPr>
      <w:r w:rsidRPr="00DF7515">
        <w:t xml:space="preserve">Besides </w:t>
      </w:r>
      <w:r w:rsidR="00224836" w:rsidRPr="00DF7515">
        <w:t xml:space="preserve">the </w:t>
      </w:r>
      <w:r w:rsidRPr="00DF7515">
        <w:t>excellent academic record</w:t>
      </w:r>
      <w:r w:rsidR="008F2A37">
        <w:t>s</w:t>
      </w:r>
      <w:r w:rsidR="00C07B78">
        <w:t xml:space="preserve"> and research capabilities</w:t>
      </w:r>
      <w:r w:rsidRPr="00DF7515">
        <w:t>, Aza</w:t>
      </w:r>
      <w:r w:rsidR="008F2A37">
        <w:t>d excels in programming</w:t>
      </w:r>
      <w:r w:rsidR="00443D56" w:rsidRPr="00DF7515">
        <w:t xml:space="preserve">. </w:t>
      </w:r>
      <w:r w:rsidRPr="00DF7515">
        <w:t>Under my supervision, h</w:t>
      </w:r>
      <w:r w:rsidR="00084F55" w:rsidRPr="00DF7515">
        <w:t>e</w:t>
      </w:r>
      <w:r w:rsidR="0037706B" w:rsidRPr="00DF7515">
        <w:t>,</w:t>
      </w:r>
      <w:r w:rsidR="00084F55" w:rsidRPr="00DF7515">
        <w:t xml:space="preserve"> </w:t>
      </w:r>
      <w:r w:rsidRPr="00DF7515">
        <w:t>along with</w:t>
      </w:r>
      <w:r w:rsidR="00084F55" w:rsidRPr="00DF7515">
        <w:t xml:space="preserve"> two of his classmates</w:t>
      </w:r>
      <w:r w:rsidR="0037706B" w:rsidRPr="00DF7515">
        <w:t>,</w:t>
      </w:r>
      <w:r w:rsidR="007112E2" w:rsidRPr="00DF7515">
        <w:t xml:space="preserve"> </w:t>
      </w:r>
      <w:r w:rsidR="00AC551A">
        <w:t>became the champion</w:t>
      </w:r>
      <w:r w:rsidR="00084F55" w:rsidRPr="00DF7515">
        <w:t xml:space="preserve"> in </w:t>
      </w:r>
      <w:r w:rsidR="007112E2" w:rsidRPr="00DF7515">
        <w:t>an</w:t>
      </w:r>
      <w:r w:rsidR="00084F55" w:rsidRPr="00DF7515">
        <w:t xml:space="preserve"> Android Application Development Contest, arranged by Samsung R&amp;D</w:t>
      </w:r>
      <w:r w:rsidR="003347BB" w:rsidRPr="00DF7515">
        <w:t>,</w:t>
      </w:r>
      <w:r w:rsidR="00443D56" w:rsidRPr="00DF7515">
        <w:t xml:space="preserve"> Bangladesh</w:t>
      </w:r>
      <w:r w:rsidRPr="00DF7515">
        <w:t xml:space="preserve">. </w:t>
      </w:r>
      <w:r w:rsidR="001A2FE6" w:rsidRPr="00DF7515">
        <w:t xml:space="preserve">The idea of the app was very </w:t>
      </w:r>
      <w:r w:rsidR="00247A55" w:rsidRPr="00DF7515">
        <w:t>exciting</w:t>
      </w:r>
      <w:r w:rsidR="00061A8C" w:rsidRPr="00DF7515">
        <w:t>. The app</w:t>
      </w:r>
      <w:r w:rsidR="00084F55" w:rsidRPr="00DF7515">
        <w:t xml:space="preserve"> implemented a </w:t>
      </w:r>
      <w:r w:rsidR="008F2A37">
        <w:t xml:space="preserve">social </w:t>
      </w:r>
      <w:r w:rsidR="00084F55" w:rsidRPr="00DF7515">
        <w:t>platform where the community members c</w:t>
      </w:r>
      <w:r w:rsidR="00443D56" w:rsidRPr="00DF7515">
        <w:t>an</w:t>
      </w:r>
      <w:r w:rsidR="00084F55" w:rsidRPr="00DF7515">
        <w:t xml:space="preserve"> collaborate to write stories</w:t>
      </w:r>
      <w:r w:rsidR="00443D56" w:rsidRPr="00DF7515">
        <w:t xml:space="preserve"> together</w:t>
      </w:r>
      <w:r w:rsidR="00084F55" w:rsidRPr="00DF7515">
        <w:t xml:space="preserve">. </w:t>
      </w:r>
      <w:r w:rsidR="008F2A37">
        <w:t>It works like this: One user starts a plot. Other users of the community then suggest in different ways how the plot can be extended. Based on user votes, one of those suggestions is added to the plot. The extended plot is progressed similarly, ultimately producing a whole story.</w:t>
      </w:r>
      <w:r w:rsidR="00015B8F">
        <w:t xml:space="preserve"> </w:t>
      </w:r>
      <w:r w:rsidR="002161CD" w:rsidRPr="00DF7515">
        <w:t>Azad</w:t>
      </w:r>
      <w:r w:rsidR="008243CD" w:rsidRPr="00DF7515">
        <w:t xml:space="preserve"> </w:t>
      </w:r>
      <w:r w:rsidR="004258CE">
        <w:t>has</w:t>
      </w:r>
      <w:r w:rsidR="008243CD" w:rsidRPr="00DF7515">
        <w:t xml:space="preserve"> work</w:t>
      </w:r>
      <w:r w:rsidR="004258CE">
        <w:t>ed</w:t>
      </w:r>
      <w:r w:rsidR="0019207B" w:rsidRPr="00DF7515">
        <w:t xml:space="preserve"> wi</w:t>
      </w:r>
      <w:r w:rsidR="001A2FE6" w:rsidRPr="00DF7515">
        <w:t xml:space="preserve">th me on </w:t>
      </w:r>
      <w:r w:rsidR="00247A55">
        <w:t>a number of</w:t>
      </w:r>
      <w:r w:rsidR="004258CE">
        <w:t xml:space="preserve"> other </w:t>
      </w:r>
      <w:r w:rsidR="003E35BA">
        <w:t>software</w:t>
      </w:r>
      <w:r w:rsidR="004258CE">
        <w:t xml:space="preserve"> projects</w:t>
      </w:r>
      <w:r w:rsidR="00247A55">
        <w:t>, too</w:t>
      </w:r>
      <w:r w:rsidR="004258CE">
        <w:t xml:space="preserve">. </w:t>
      </w:r>
      <w:r w:rsidR="000B0AA1">
        <w:t>He</w:t>
      </w:r>
      <w:r w:rsidR="00015B8F">
        <w:t xml:space="preserve"> along with two of his colleagues wrote the </w:t>
      </w:r>
      <w:r w:rsidR="00247A55">
        <w:t>software</w:t>
      </w:r>
      <w:r w:rsidR="00015B8F">
        <w:t xml:space="preserve"> for </w:t>
      </w:r>
      <w:r w:rsidR="00247A55">
        <w:t>allocat</w:t>
      </w:r>
      <w:r w:rsidR="00FA41BC">
        <w:t>ing SSC examinees to colleges</w:t>
      </w:r>
      <w:r w:rsidR="0016733A">
        <w:t xml:space="preserve"> (around 1.3 Million applicants)</w:t>
      </w:r>
      <w:r w:rsidR="00FA41BC">
        <w:t>.</w:t>
      </w:r>
      <w:r w:rsidR="004A2E23">
        <w:t xml:space="preserve"> </w:t>
      </w:r>
      <w:r w:rsidR="004258CE">
        <w:t xml:space="preserve">He </w:t>
      </w:r>
      <w:r w:rsidR="00FA71F6">
        <w:t xml:space="preserve">also </w:t>
      </w:r>
      <w:r w:rsidR="004258CE">
        <w:t>wrote part of an android</w:t>
      </w:r>
      <w:r w:rsidR="004258CE" w:rsidRPr="00DF7515">
        <w:t xml:space="preserve"> reader</w:t>
      </w:r>
      <w:r w:rsidR="000B0AA1">
        <w:t xml:space="preserve"> application</w:t>
      </w:r>
      <w:r w:rsidR="004258CE" w:rsidRPr="00DF7515">
        <w:t xml:space="preserve"> </w:t>
      </w:r>
      <w:r w:rsidR="000B0AA1">
        <w:t xml:space="preserve">for </w:t>
      </w:r>
      <w:r w:rsidR="0019207B" w:rsidRPr="00DF7515">
        <w:t>interactive digital textbook</w:t>
      </w:r>
      <w:r w:rsidR="001A2FE6" w:rsidRPr="00DF7515">
        <w:t>s</w:t>
      </w:r>
      <w:r w:rsidR="00AC51F0" w:rsidRPr="00DF7515">
        <w:t xml:space="preserve"> for a g</w:t>
      </w:r>
      <w:r w:rsidR="008243CD" w:rsidRPr="00DF7515">
        <w:t>overnmental organization</w:t>
      </w:r>
      <w:r w:rsidR="00AC51F0" w:rsidRPr="00DF7515">
        <w:t xml:space="preserve"> of Bangladesh</w:t>
      </w:r>
      <w:r w:rsidR="008243CD" w:rsidRPr="00DF7515">
        <w:t xml:space="preserve">. </w:t>
      </w:r>
    </w:p>
    <w:p w:rsidR="00E83613" w:rsidRDefault="00E83613" w:rsidP="000B6D03">
      <w:pPr>
        <w:jc w:val="both"/>
      </w:pPr>
    </w:p>
    <w:p w:rsidR="001A2FE6" w:rsidRDefault="004B29DB" w:rsidP="000B6D03">
      <w:pPr>
        <w:jc w:val="both"/>
      </w:pPr>
      <w:r>
        <w:lastRenderedPageBreak/>
        <w:t>I can assure Azad will prosper in his research career.</w:t>
      </w:r>
      <w:r w:rsidR="002332AE" w:rsidRPr="00DF7515">
        <w:t xml:space="preserve"> </w:t>
      </w:r>
      <w:r w:rsidR="00FA41BC">
        <w:t xml:space="preserve">He is a quick thinker and has great analytical abilities. He is very committed and has </w:t>
      </w:r>
      <w:r w:rsidR="009A1A49" w:rsidRPr="00DF7515">
        <w:t xml:space="preserve">the perseverance to work on a problem relentlessly </w:t>
      </w:r>
      <w:r w:rsidR="00907B4B" w:rsidRPr="00DF7515">
        <w:t>which</w:t>
      </w:r>
      <w:r w:rsidR="009A1A49" w:rsidRPr="00DF7515">
        <w:t xml:space="preserve"> is much needed</w:t>
      </w:r>
      <w:r w:rsidR="002332AE" w:rsidRPr="00DF7515">
        <w:t xml:space="preserve"> for </w:t>
      </w:r>
      <w:r w:rsidR="009A1A49" w:rsidRPr="00DF7515">
        <w:t xml:space="preserve">a </w:t>
      </w:r>
      <w:r w:rsidR="000B0AA1">
        <w:t>Ph. D</w:t>
      </w:r>
      <w:r w:rsidR="003030DF" w:rsidRPr="00DF7515">
        <w:t xml:space="preserve">. </w:t>
      </w:r>
      <w:r w:rsidR="000B0AA1">
        <w:t>Hence, w</w:t>
      </w:r>
      <w:r w:rsidR="00C03AC1" w:rsidRPr="00DF7515">
        <w:t>ithout</w:t>
      </w:r>
      <w:r w:rsidR="001A2FE6" w:rsidRPr="00DF7515">
        <w:t xml:space="preserve"> any reservation, I strongly recommend him for admission into the graduate program of your university along with any possible financial assistance.</w:t>
      </w:r>
    </w:p>
    <w:p w:rsidR="009A1A49" w:rsidRDefault="009A1A49" w:rsidP="000B6D03">
      <w:pPr>
        <w:spacing w:before="120" w:after="120" w:line="240" w:lineRule="auto"/>
        <w:jc w:val="both"/>
      </w:pPr>
    </w:p>
    <w:p w:rsidR="0044675A" w:rsidRDefault="0044675A" w:rsidP="000B6D03">
      <w:pPr>
        <w:spacing w:before="120" w:after="120" w:line="240" w:lineRule="auto"/>
        <w:jc w:val="both"/>
        <w:rPr>
          <w:rFonts w:ascii="Cambria Math" w:hAnsi="Cambria Math" w:cs="Shonar Bangla"/>
          <w:b/>
          <w:sz w:val="24"/>
          <w:szCs w:val="24"/>
        </w:rPr>
      </w:pPr>
    </w:p>
    <w:p w:rsidR="0044675A" w:rsidRDefault="0044675A" w:rsidP="000B6D03">
      <w:pPr>
        <w:spacing w:before="120" w:after="120" w:line="240" w:lineRule="auto"/>
        <w:jc w:val="both"/>
        <w:rPr>
          <w:rFonts w:ascii="Cambria Math" w:hAnsi="Cambria Math" w:cs="Shonar Bangla"/>
          <w:b/>
          <w:sz w:val="24"/>
          <w:szCs w:val="24"/>
        </w:rPr>
      </w:pPr>
    </w:p>
    <w:p w:rsidR="00875527" w:rsidRPr="00996730" w:rsidRDefault="00875527" w:rsidP="00F40439">
      <w:pPr>
        <w:spacing w:before="120" w:after="120" w:line="240" w:lineRule="auto"/>
        <w:rPr>
          <w:rFonts w:ascii="Cambria Math" w:hAnsi="Cambria Math" w:cs="Shonar Bangla"/>
          <w:sz w:val="24"/>
          <w:szCs w:val="24"/>
        </w:rPr>
      </w:pPr>
      <w:r w:rsidRPr="00DF7515">
        <w:rPr>
          <w:rFonts w:ascii="Cambria Math" w:hAnsi="Cambria Math" w:cs="Shonar Bangla"/>
          <w:b/>
          <w:sz w:val="24"/>
          <w:szCs w:val="24"/>
        </w:rPr>
        <w:t>Dr. Mohammed Eunus Ali</w:t>
      </w:r>
      <w:r w:rsidRPr="00996730">
        <w:rPr>
          <w:rFonts w:ascii="Cambria Math" w:hAnsi="Cambria Math" w:cs="Shonar Bangla"/>
          <w:sz w:val="24"/>
          <w:szCs w:val="24"/>
        </w:rPr>
        <w:br/>
      </w:r>
      <w:r w:rsidRPr="00DF7515">
        <w:rPr>
          <w:rFonts w:ascii="Cambria Math" w:hAnsi="Cambria Math" w:cs="Shonar Bangla"/>
          <w:sz w:val="24"/>
          <w:szCs w:val="24"/>
        </w:rPr>
        <w:t>Professor</w:t>
      </w:r>
      <w:r w:rsidRPr="00996730">
        <w:rPr>
          <w:rFonts w:ascii="Cambria Math" w:hAnsi="Cambria Math" w:cs="Shonar Bangla"/>
          <w:sz w:val="24"/>
          <w:szCs w:val="24"/>
        </w:rPr>
        <w:br/>
      </w:r>
      <w:r w:rsidRPr="00DF7515">
        <w:rPr>
          <w:rFonts w:ascii="Cambria Math" w:hAnsi="Cambria Math" w:cs="Shonar Bangla"/>
          <w:sz w:val="24"/>
          <w:szCs w:val="24"/>
        </w:rPr>
        <w:t>Dept. of Computer Science and Engineering,</w:t>
      </w:r>
      <w:r w:rsidRPr="00996730">
        <w:rPr>
          <w:rFonts w:ascii="Cambria Math" w:hAnsi="Cambria Math" w:cs="Shonar Bangla"/>
          <w:sz w:val="24"/>
          <w:szCs w:val="24"/>
        </w:rPr>
        <w:br/>
      </w:r>
      <w:r w:rsidRPr="00DF7515">
        <w:rPr>
          <w:rFonts w:ascii="Cambria Math" w:hAnsi="Cambria Math" w:cs="Shonar Bangla"/>
          <w:sz w:val="24"/>
          <w:szCs w:val="24"/>
        </w:rPr>
        <w:t>Bangladesh University of Engineering and Technology</w:t>
      </w:r>
      <w:r w:rsidRPr="00996730">
        <w:rPr>
          <w:rFonts w:ascii="Cambria Math" w:hAnsi="Cambria Math" w:cs="Shonar Bangla"/>
          <w:sz w:val="24"/>
          <w:szCs w:val="24"/>
        </w:rPr>
        <w:br/>
      </w:r>
      <w:r w:rsidRPr="00DF7515">
        <w:rPr>
          <w:rFonts w:ascii="Cambria Math" w:hAnsi="Cambria Math" w:cs="Shonar Bangla"/>
          <w:sz w:val="24"/>
          <w:szCs w:val="24"/>
        </w:rPr>
        <w:t>Dhaka-1000, Bangladesh</w:t>
      </w:r>
      <w:r w:rsidRPr="00996730">
        <w:rPr>
          <w:rFonts w:ascii="Cambria Math" w:hAnsi="Cambria Math" w:cs="Shonar Bangla"/>
          <w:sz w:val="24"/>
          <w:szCs w:val="24"/>
        </w:rPr>
        <w:br/>
      </w:r>
      <w:r w:rsidRPr="00DF7515">
        <w:rPr>
          <w:rFonts w:ascii="Cambria Math" w:hAnsi="Cambria Math" w:cs="Shonar Bangla"/>
          <w:sz w:val="24"/>
          <w:szCs w:val="24"/>
        </w:rPr>
        <w:t xml:space="preserve">E-mail: </w:t>
      </w:r>
      <w:r w:rsidRPr="00DF7515">
        <w:t>eunus@cse.buet.ac.bd</w:t>
      </w:r>
      <w:r w:rsidRPr="00DF7515">
        <w:rPr>
          <w:rFonts w:ascii="Cambria Math" w:hAnsi="Cambria Math" w:cs="Shonar Bangla"/>
          <w:sz w:val="24"/>
          <w:szCs w:val="24"/>
        </w:rPr>
        <w:t xml:space="preserve">  </w:t>
      </w:r>
    </w:p>
    <w:p w:rsidR="00685508" w:rsidRDefault="00685508" w:rsidP="000B6D03">
      <w:pPr>
        <w:jc w:val="both"/>
        <w:rPr>
          <w:b/>
        </w:rPr>
      </w:pPr>
    </w:p>
    <w:p w:rsidR="00B03407" w:rsidRDefault="00B03407" w:rsidP="000B6D03">
      <w:pPr>
        <w:jc w:val="both"/>
        <w:rPr>
          <w:b/>
        </w:rPr>
      </w:pPr>
    </w:p>
    <w:p w:rsidR="00B03407" w:rsidRDefault="00B03407" w:rsidP="000B6D03">
      <w:pPr>
        <w:jc w:val="both"/>
        <w:rPr>
          <w:b/>
        </w:rPr>
      </w:pPr>
      <w:bookmarkStart w:id="0" w:name="_GoBack"/>
      <w:bookmarkEnd w:id="0"/>
    </w:p>
    <w:sectPr w:rsidR="00B03407" w:rsidSect="00004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honar Bangla">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4E220B"/>
    <w:multiLevelType w:val="hybridMultilevel"/>
    <w:tmpl w:val="D11A5120"/>
    <w:lvl w:ilvl="0" w:tplc="5DF4B08E">
      <w:numFmt w:val="bullet"/>
      <w:lvlText w:val=""/>
      <w:lvlJc w:val="left"/>
      <w:pPr>
        <w:ind w:left="720" w:hanging="360"/>
      </w:pPr>
      <w:rPr>
        <w:rFonts w:ascii="Wingdings" w:eastAsiaTheme="minorEastAsia"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5D24A28"/>
    <w:multiLevelType w:val="hybridMultilevel"/>
    <w:tmpl w:val="57A8205E"/>
    <w:lvl w:ilvl="0" w:tplc="8690A35A">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E1Nzc0sjA0NTUxsLBU0lEKTi0uzszPAykwqQUA63F3sSwAAAA="/>
  </w:docVars>
  <w:rsids>
    <w:rsidRoot w:val="005D0537"/>
    <w:rsid w:val="0000112A"/>
    <w:rsid w:val="00004C69"/>
    <w:rsid w:val="00005C45"/>
    <w:rsid w:val="00014C21"/>
    <w:rsid w:val="00015B8F"/>
    <w:rsid w:val="00030297"/>
    <w:rsid w:val="000345FC"/>
    <w:rsid w:val="0005304F"/>
    <w:rsid w:val="00056885"/>
    <w:rsid w:val="00060FB3"/>
    <w:rsid w:val="000618E6"/>
    <w:rsid w:val="00061A8C"/>
    <w:rsid w:val="000822EA"/>
    <w:rsid w:val="00084F55"/>
    <w:rsid w:val="000B0AA1"/>
    <w:rsid w:val="000B6D03"/>
    <w:rsid w:val="000E1641"/>
    <w:rsid w:val="000E17C9"/>
    <w:rsid w:val="000E32C2"/>
    <w:rsid w:val="000F6029"/>
    <w:rsid w:val="00110BBF"/>
    <w:rsid w:val="00122A0D"/>
    <w:rsid w:val="00123DD7"/>
    <w:rsid w:val="00124C89"/>
    <w:rsid w:val="00134BF9"/>
    <w:rsid w:val="001443EE"/>
    <w:rsid w:val="00144D39"/>
    <w:rsid w:val="00156B9C"/>
    <w:rsid w:val="0016733A"/>
    <w:rsid w:val="00180A8F"/>
    <w:rsid w:val="00182900"/>
    <w:rsid w:val="00183D01"/>
    <w:rsid w:val="0018499D"/>
    <w:rsid w:val="0019207B"/>
    <w:rsid w:val="001A2FE6"/>
    <w:rsid w:val="001B15CB"/>
    <w:rsid w:val="001B7460"/>
    <w:rsid w:val="00202737"/>
    <w:rsid w:val="002161CD"/>
    <w:rsid w:val="00224836"/>
    <w:rsid w:val="002332AE"/>
    <w:rsid w:val="00244907"/>
    <w:rsid w:val="0024798C"/>
    <w:rsid w:val="00247A55"/>
    <w:rsid w:val="00256F91"/>
    <w:rsid w:val="00270BA8"/>
    <w:rsid w:val="00276D9A"/>
    <w:rsid w:val="002864D6"/>
    <w:rsid w:val="002A5052"/>
    <w:rsid w:val="002A57B5"/>
    <w:rsid w:val="002B68A0"/>
    <w:rsid w:val="003030DF"/>
    <w:rsid w:val="003173C0"/>
    <w:rsid w:val="00332B5F"/>
    <w:rsid w:val="003347BB"/>
    <w:rsid w:val="0037706B"/>
    <w:rsid w:val="00384867"/>
    <w:rsid w:val="00385196"/>
    <w:rsid w:val="003B6766"/>
    <w:rsid w:val="003E00C5"/>
    <w:rsid w:val="003E35BA"/>
    <w:rsid w:val="004258CE"/>
    <w:rsid w:val="00427CFD"/>
    <w:rsid w:val="00443D56"/>
    <w:rsid w:val="0044675A"/>
    <w:rsid w:val="00474CF3"/>
    <w:rsid w:val="00492095"/>
    <w:rsid w:val="004A2E23"/>
    <w:rsid w:val="004B29DB"/>
    <w:rsid w:val="004C5288"/>
    <w:rsid w:val="004D6D02"/>
    <w:rsid w:val="004D7A01"/>
    <w:rsid w:val="004D7A52"/>
    <w:rsid w:val="004D7DDC"/>
    <w:rsid w:val="004F59F5"/>
    <w:rsid w:val="00507674"/>
    <w:rsid w:val="00551A3E"/>
    <w:rsid w:val="00565456"/>
    <w:rsid w:val="00580611"/>
    <w:rsid w:val="005D0537"/>
    <w:rsid w:val="00673349"/>
    <w:rsid w:val="006751C2"/>
    <w:rsid w:val="00685508"/>
    <w:rsid w:val="006D7DE9"/>
    <w:rsid w:val="00702247"/>
    <w:rsid w:val="007112E2"/>
    <w:rsid w:val="00714742"/>
    <w:rsid w:val="00747C7C"/>
    <w:rsid w:val="00750F88"/>
    <w:rsid w:val="00764EDF"/>
    <w:rsid w:val="007718C1"/>
    <w:rsid w:val="0077545C"/>
    <w:rsid w:val="007A3245"/>
    <w:rsid w:val="007C28BD"/>
    <w:rsid w:val="007C3753"/>
    <w:rsid w:val="008243CD"/>
    <w:rsid w:val="0083139E"/>
    <w:rsid w:val="008371C5"/>
    <w:rsid w:val="00855707"/>
    <w:rsid w:val="00875527"/>
    <w:rsid w:val="00893016"/>
    <w:rsid w:val="008A6196"/>
    <w:rsid w:val="008C43D8"/>
    <w:rsid w:val="008D59EE"/>
    <w:rsid w:val="008E0735"/>
    <w:rsid w:val="008F2A37"/>
    <w:rsid w:val="00903A53"/>
    <w:rsid w:val="0090787F"/>
    <w:rsid w:val="00907B4B"/>
    <w:rsid w:val="00922552"/>
    <w:rsid w:val="00942082"/>
    <w:rsid w:val="009509B6"/>
    <w:rsid w:val="009511B0"/>
    <w:rsid w:val="00970F33"/>
    <w:rsid w:val="009756EA"/>
    <w:rsid w:val="00994277"/>
    <w:rsid w:val="009A1A49"/>
    <w:rsid w:val="009B75F1"/>
    <w:rsid w:val="009F70A4"/>
    <w:rsid w:val="00A02E5E"/>
    <w:rsid w:val="00A214B3"/>
    <w:rsid w:val="00A43F64"/>
    <w:rsid w:val="00A51A38"/>
    <w:rsid w:val="00A74967"/>
    <w:rsid w:val="00A80221"/>
    <w:rsid w:val="00AA1F31"/>
    <w:rsid w:val="00AC0A14"/>
    <w:rsid w:val="00AC37E9"/>
    <w:rsid w:val="00AC51F0"/>
    <w:rsid w:val="00AC551A"/>
    <w:rsid w:val="00B03407"/>
    <w:rsid w:val="00B1397D"/>
    <w:rsid w:val="00B26FC0"/>
    <w:rsid w:val="00B44934"/>
    <w:rsid w:val="00B5234A"/>
    <w:rsid w:val="00B55037"/>
    <w:rsid w:val="00B6174C"/>
    <w:rsid w:val="00B7485C"/>
    <w:rsid w:val="00B87E68"/>
    <w:rsid w:val="00B9276E"/>
    <w:rsid w:val="00B948CC"/>
    <w:rsid w:val="00BB3EF1"/>
    <w:rsid w:val="00BD47B7"/>
    <w:rsid w:val="00BE4A17"/>
    <w:rsid w:val="00C03AC1"/>
    <w:rsid w:val="00C042C0"/>
    <w:rsid w:val="00C07B78"/>
    <w:rsid w:val="00C221BA"/>
    <w:rsid w:val="00C2396F"/>
    <w:rsid w:val="00C32C19"/>
    <w:rsid w:val="00C41C50"/>
    <w:rsid w:val="00C52605"/>
    <w:rsid w:val="00C763EF"/>
    <w:rsid w:val="00C83F4D"/>
    <w:rsid w:val="00C87D87"/>
    <w:rsid w:val="00C9108A"/>
    <w:rsid w:val="00CA1A61"/>
    <w:rsid w:val="00CB3308"/>
    <w:rsid w:val="00CB404C"/>
    <w:rsid w:val="00CB44BA"/>
    <w:rsid w:val="00CB6F4C"/>
    <w:rsid w:val="00D13396"/>
    <w:rsid w:val="00D2101E"/>
    <w:rsid w:val="00D240AA"/>
    <w:rsid w:val="00D316B9"/>
    <w:rsid w:val="00D514DE"/>
    <w:rsid w:val="00D8364C"/>
    <w:rsid w:val="00D86E2F"/>
    <w:rsid w:val="00DA2000"/>
    <w:rsid w:val="00DA2DDC"/>
    <w:rsid w:val="00DB13DA"/>
    <w:rsid w:val="00DC615C"/>
    <w:rsid w:val="00DD52D1"/>
    <w:rsid w:val="00DF7515"/>
    <w:rsid w:val="00E042FF"/>
    <w:rsid w:val="00E2430E"/>
    <w:rsid w:val="00E24A5E"/>
    <w:rsid w:val="00E3026C"/>
    <w:rsid w:val="00E479E1"/>
    <w:rsid w:val="00E83613"/>
    <w:rsid w:val="00EA39BF"/>
    <w:rsid w:val="00EA7276"/>
    <w:rsid w:val="00ED574F"/>
    <w:rsid w:val="00EE45C6"/>
    <w:rsid w:val="00EF1ABA"/>
    <w:rsid w:val="00F2365C"/>
    <w:rsid w:val="00F40439"/>
    <w:rsid w:val="00F5017A"/>
    <w:rsid w:val="00F614D1"/>
    <w:rsid w:val="00FA41BC"/>
    <w:rsid w:val="00FA71F6"/>
    <w:rsid w:val="00FD68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C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5527"/>
    <w:rPr>
      <w:color w:val="0000FF" w:themeColor="hyperlink"/>
      <w:u w:val="single"/>
    </w:rPr>
  </w:style>
  <w:style w:type="paragraph" w:styleId="ListParagraph">
    <w:name w:val="List Paragraph"/>
    <w:basedOn w:val="Normal"/>
    <w:uiPriority w:val="34"/>
    <w:qFormat/>
    <w:rsid w:val="006855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8341038">
      <w:bodyDiv w:val="1"/>
      <w:marLeft w:val="0"/>
      <w:marRight w:val="0"/>
      <w:marTop w:val="0"/>
      <w:marBottom w:val="0"/>
      <w:divBdr>
        <w:top w:val="none" w:sz="0" w:space="0" w:color="auto"/>
        <w:left w:val="none" w:sz="0" w:space="0" w:color="auto"/>
        <w:bottom w:val="none" w:sz="0" w:space="0" w:color="auto"/>
        <w:right w:val="none" w:sz="0" w:space="0" w:color="auto"/>
      </w:divBdr>
    </w:div>
    <w:div w:id="189939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C12AE-4C9B-41C8-853E-21C2C1B06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2</Pages>
  <Words>613</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sung</dc:creator>
  <cp:lastModifiedBy>Windows User</cp:lastModifiedBy>
  <cp:revision>58</cp:revision>
  <dcterms:created xsi:type="dcterms:W3CDTF">2016-12-05T09:23:00Z</dcterms:created>
  <dcterms:modified xsi:type="dcterms:W3CDTF">2017-11-24T20:31:00Z</dcterms:modified>
</cp:coreProperties>
</file>